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35FB9967" w:rsidR="00612AA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6"/>
          <w:szCs w:val="26"/>
          <w:lang w:val="sr-Cyrl-RS"/>
        </w:rPr>
      </w:pPr>
      <w:r w:rsidRPr="00655B26">
        <w:rPr>
          <w:rFonts w:ascii="Times New Roman" w:hAnsi="Times New Roman" w:cs="Times New Roman"/>
          <w:b/>
          <w:color w:val="009999"/>
          <w:sz w:val="26"/>
          <w:szCs w:val="26"/>
          <w:lang w:val="sr-Cyrl-CS"/>
        </w:rPr>
        <w:t xml:space="preserve">Листа </w:t>
      </w:r>
      <w:r w:rsidR="00A30C39" w:rsidRPr="00655B26">
        <w:rPr>
          <w:rFonts w:ascii="Times New Roman" w:hAnsi="Times New Roman" w:cs="Times New Roman"/>
          <w:b/>
          <w:color w:val="009999"/>
          <w:sz w:val="26"/>
          <w:szCs w:val="26"/>
          <w:lang w:val="sr-Cyrl-CS"/>
        </w:rPr>
        <w:t>привредних субјеката/извођача радова</w:t>
      </w:r>
      <w:r w:rsidRPr="00655B26">
        <w:rPr>
          <w:rFonts w:ascii="Times New Roman" w:hAnsi="Times New Roman" w:cs="Times New Roman"/>
          <w:b/>
          <w:color w:val="009999"/>
          <w:sz w:val="26"/>
          <w:szCs w:val="26"/>
          <w:lang w:val="sr-Cyrl-CS"/>
        </w:rPr>
        <w:t xml:space="preserve"> изабраних на основу </w:t>
      </w:r>
      <w:r w:rsidR="00F85A30" w:rsidRPr="00655B26">
        <w:rPr>
          <w:rFonts w:ascii="Times New Roman" w:hAnsi="Times New Roman" w:cs="Times New Roman"/>
          <w:b/>
          <w:color w:val="009999"/>
          <w:sz w:val="26"/>
          <w:szCs w:val="26"/>
          <w:lang w:val="sr-Cyrl-CS"/>
        </w:rPr>
        <w:t xml:space="preserve">Јавног позива управе за подстицање и унапређење енергетске ефикасности, ЈП1/22 </w:t>
      </w:r>
      <w:r w:rsidR="00033A92" w:rsidRPr="00655B26">
        <w:rPr>
          <w:rFonts w:ascii="Times New Roman" w:hAnsi="Times New Roman" w:cs="Times New Roman"/>
          <w:b/>
          <w:color w:val="009999"/>
          <w:sz w:val="26"/>
          <w:szCs w:val="26"/>
          <w:lang w:val="sr-Cyrl-CS"/>
        </w:rPr>
        <w:t xml:space="preserve">за привредне субјекте </w:t>
      </w:r>
      <w:r w:rsidRPr="00655B26">
        <w:rPr>
          <w:rFonts w:ascii="Times New Roman" w:hAnsi="Times New Roman" w:cs="Times New Roman"/>
          <w:b/>
          <w:color w:val="009999"/>
          <w:sz w:val="26"/>
          <w:szCs w:val="26"/>
          <w:lang w:val="sr-Cyrl-CS"/>
        </w:rPr>
        <w:t>општине</w:t>
      </w:r>
      <w:r w:rsidR="001D4A61" w:rsidRPr="00655B26">
        <w:rPr>
          <w:rFonts w:ascii="Times New Roman" w:hAnsi="Times New Roman" w:cs="Times New Roman"/>
          <w:b/>
          <w:color w:val="009999"/>
          <w:sz w:val="26"/>
          <w:szCs w:val="26"/>
          <w:lang w:val="en-US"/>
        </w:rPr>
        <w:t xml:space="preserve"> </w:t>
      </w:r>
      <w:r w:rsidR="001D4A61" w:rsidRPr="00655B26">
        <w:rPr>
          <w:rFonts w:ascii="Times New Roman" w:hAnsi="Times New Roman" w:cs="Times New Roman"/>
          <w:b/>
          <w:color w:val="009999"/>
          <w:sz w:val="26"/>
          <w:szCs w:val="26"/>
          <w:lang w:val="sr-Cyrl-RS"/>
        </w:rPr>
        <w:t>Житиште</w:t>
      </w:r>
    </w:p>
    <w:p w14:paraId="03F03778" w14:textId="77777777" w:rsidR="00655B26" w:rsidRPr="00655B26" w:rsidRDefault="00655B26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6"/>
          <w:szCs w:val="26"/>
          <w:lang w:val="sr-Cyrl-RS"/>
        </w:rPr>
      </w:pPr>
    </w:p>
    <w:p w14:paraId="045DA6ED" w14:textId="07104207"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  <w:lang w:val="sr-Cyrl-RS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ај предрачун је обавезно поднети уз пријаву.</w:t>
      </w:r>
      <w:bookmarkStart w:id="0" w:name="_GoBack"/>
      <w:bookmarkEnd w:id="0"/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318C9996" w:rsidR="00675765" w:rsidRPr="00916EC9" w:rsidRDefault="00CA0418" w:rsidP="00655B26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704"/>
        <w:gridCol w:w="8647"/>
      </w:tblGrid>
      <w:tr w:rsidR="00A30860" w:rsidRPr="0066540E" w14:paraId="67D2408D" w14:textId="77777777" w:rsidTr="00655B26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0EF3337A" w14:textId="77777777" w:rsidR="00A30860" w:rsidRPr="0066540E" w:rsidRDefault="00A30860" w:rsidP="00655B2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038DC9D" w14:textId="290C35B3" w:rsidR="00A30860" w:rsidRPr="001D4A61" w:rsidRDefault="001D4A61" w:rsidP="00655B2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З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аменa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зор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ат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ругих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анспарентних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леменат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ог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мотач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дговарајућим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им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војствим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ем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егрејаним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сторијама</w:t>
            </w:r>
            <w:proofErr w:type="spellEnd"/>
          </w:p>
          <w:p w14:paraId="70741E7E" w14:textId="77777777" w:rsidR="001D4A61" w:rsidRPr="001D4A61" w:rsidRDefault="001D4A61" w:rsidP="00655B2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  <w:tbl>
            <w:tblPr>
              <w:tblW w:w="0" w:type="auto"/>
              <w:jc w:val="center"/>
              <w:tblInd w:w="1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640"/>
            </w:tblGrid>
            <w:tr w:rsidR="001D4A61" w:rsidRPr="00C073CE" w14:paraId="75D08699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55"/>
                <w:jc w:val="center"/>
              </w:trPr>
              <w:tc>
                <w:tcPr>
                  <w:tcW w:w="5640" w:type="dxa"/>
                  <w:vAlign w:val="center"/>
                </w:tcPr>
                <w:p w14:paraId="526DA1D4" w14:textId="77777777" w:rsidR="001D4A61" w:rsidRPr="00B14C8B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B14C8B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„ЕУРО ПВЦ“ д.о.о.</w:t>
                  </w:r>
                </w:p>
                <w:p w14:paraId="52E6249F" w14:textId="77777777" w:rsidR="001D4A61" w:rsidRPr="00B14C8B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B14C8B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ул. Железничка бб, Рашка</w:t>
                  </w:r>
                </w:p>
                <w:p w14:paraId="6217C319" w14:textId="77777777" w:rsidR="001D4A61" w:rsidRPr="00B14C8B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 w:rsidRPr="00B14C8B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ПЈ Зрењанин</w:t>
                  </w:r>
                </w:p>
                <w:p w14:paraId="44A48008" w14:textId="77777777" w:rsidR="001D4A61" w:rsidRPr="00C073CE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36/736-429, 062/500-035</w:t>
                  </w:r>
                </w:p>
              </w:tc>
            </w:tr>
            <w:tr w:rsidR="001D4A61" w:rsidRPr="00590187" w14:paraId="06244A2F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70"/>
                <w:jc w:val="center"/>
              </w:trPr>
              <w:tc>
                <w:tcPr>
                  <w:tcW w:w="5640" w:type="dxa"/>
                  <w:vAlign w:val="center"/>
                </w:tcPr>
                <w:p w14:paraId="5BC897A9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DRANICO ŽITIŠTE,</w:t>
                  </w:r>
                </w:p>
                <w:p w14:paraId="396F26CE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дравка Челара 4,</w:t>
                  </w:r>
                </w:p>
                <w:p w14:paraId="783082B3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итиште</w:t>
                  </w:r>
                </w:p>
                <w:p w14:paraId="7813135F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0EDB1794" w14:textId="77777777" w:rsidR="001D4A61" w:rsidRPr="00590187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1/230-30-40</w:t>
                  </w:r>
                </w:p>
              </w:tc>
            </w:tr>
            <w:tr w:rsidR="001D4A61" w:rsidRPr="00590187" w14:paraId="1FE3E444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3E9024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ергеј Мићић пр уградња столарије Вентана ПВЦ</w:t>
                  </w:r>
                </w:p>
                <w:p w14:paraId="302C8F38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Нова улица бр. 2</w:t>
                  </w:r>
                </w:p>
                <w:p w14:paraId="387F1E87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итиште</w:t>
                  </w:r>
                </w:p>
                <w:p w14:paraId="7FC2E9F2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7395DF00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4/173-69-17</w:t>
                  </w:r>
                </w:p>
                <w:p w14:paraId="5798E707" w14:textId="77777777" w:rsidR="001D4A61" w:rsidRPr="00590187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1D4A61" w:rsidRPr="00C073CE" w14:paraId="6B8941BD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B8CDB0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тамбена задруга „ВАША КУЋА“</w:t>
                  </w:r>
                </w:p>
                <w:p w14:paraId="40B78944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ул. Цара Душана 6</w:t>
                  </w:r>
                </w:p>
                <w:p w14:paraId="5C19D59C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итиште</w:t>
                  </w:r>
                </w:p>
                <w:p w14:paraId="6624AEB1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284EA128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3821-283,062/85-79-430</w:t>
                  </w:r>
                </w:p>
              </w:tc>
            </w:tr>
            <w:tr w:rsidR="001D4A61" w14:paraId="531B4877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436CE6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0BABD112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„ВУЈИЋ ИНВЕСТ“ д.о.о.</w:t>
                  </w:r>
                </w:p>
                <w:p w14:paraId="5980581C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ул. Алексе Дундића 61/1</w:t>
                  </w:r>
                </w:p>
                <w:p w14:paraId="2BC10955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Ваљево</w:t>
                  </w:r>
                </w:p>
                <w:p w14:paraId="509029C7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14/227-201, 069/227-20-01</w:t>
                  </w:r>
                </w:p>
                <w:p w14:paraId="459F84D8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278FCF95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1D4A61" w14:paraId="613F2781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B7E60E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lastRenderedPageBreak/>
                    <w:t>. „Храм 032“ ПВЦ ТРАДЕ ДОО,</w:t>
                  </w:r>
                </w:p>
                <w:p w14:paraId="22018559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Прељина</w:t>
                  </w:r>
                </w:p>
                <w:p w14:paraId="2F656E24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32/515-05-20, 063/103-19-35</w:t>
                  </w:r>
                </w:p>
              </w:tc>
            </w:tr>
            <w:tr w:rsidR="001D4A61" w14:paraId="3892C79F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DB6431" w14:textId="77777777" w:rsidR="001D4A61" w:rsidRPr="006C13A9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Банат пласт 023,</w:t>
                  </w:r>
                </w:p>
                <w:p w14:paraId="519F8DF5" w14:textId="77777777" w:rsidR="001D4A61" w:rsidRPr="006C13A9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Бачка 59,</w:t>
                  </w:r>
                </w:p>
                <w:p w14:paraId="7115C7E4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</w:p>
                <w:p w14:paraId="6BA27880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52F5BE4F" w14:textId="77777777" w:rsidR="001D4A61" w:rsidRDefault="001D4A61" w:rsidP="00655B26">
                  <w:pPr>
                    <w:pStyle w:val="NoSpacing"/>
                    <w:jc w:val="center"/>
                    <w:rPr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5/224-15-85</w:t>
                  </w:r>
                </w:p>
              </w:tc>
            </w:tr>
            <w:tr w:rsidR="001D4A61" w14:paraId="03E49691" w14:textId="77777777" w:rsidTr="006C7401">
              <w:tblPrEx>
                <w:tblCellMar>
                  <w:top w:w="0" w:type="dxa"/>
                  <w:bottom w:w="0" w:type="dxa"/>
                </w:tblCellMar>
              </w:tblPrEx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2010051" w14:textId="77777777" w:rsidR="001D4A61" w:rsidRPr="006C13A9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Б РОЛОПЛАСТ,</w:t>
                  </w:r>
                </w:p>
                <w:p w14:paraId="2B76104C" w14:textId="77777777" w:rsidR="001D4A61" w:rsidRPr="006C13A9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Херцеговачка 27,</w:t>
                  </w:r>
                </w:p>
                <w:p w14:paraId="6B5C0A99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</w:p>
                <w:p w14:paraId="450F8B5D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00624B53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544-949, 063/848-01-000</w:t>
                  </w:r>
                </w:p>
                <w:p w14:paraId="55F06F24" w14:textId="77777777" w:rsidR="001D4A61" w:rsidRDefault="001D4A61" w:rsidP="00655B26">
                  <w:pPr>
                    <w:pStyle w:val="NoSpacing"/>
                    <w:jc w:val="center"/>
                    <w:rPr>
                      <w:lang w:val="sr-Cyrl-RS"/>
                    </w:rPr>
                  </w:pPr>
                </w:p>
              </w:tc>
            </w:tr>
          </w:tbl>
          <w:p w14:paraId="230A93BB" w14:textId="64DFD9F7" w:rsidR="001D4A61" w:rsidRPr="001D4A61" w:rsidRDefault="001D4A61" w:rsidP="00655B2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A30860" w:rsidRPr="0066540E" w14:paraId="30074CA4" w14:textId="77777777" w:rsidTr="00655B26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08035657" w14:textId="77777777" w:rsidR="00A30860" w:rsidRPr="0066540E" w:rsidRDefault="00A30860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474D42A" w14:textId="2142B388" w:rsidR="00A30860" w:rsidRPr="001D4A61" w:rsidRDefault="001D4A61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1D4A61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П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остављање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материјал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термичку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изолацију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зидов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подов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н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тлу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осталих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делов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термичког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омотач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прем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негрејаном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простору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стамбене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заједнице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осим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кровног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покривач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таваница</w:t>
            </w:r>
            <w:proofErr w:type="spellEnd"/>
          </w:p>
          <w:p w14:paraId="20FC3BAE" w14:textId="77777777" w:rsidR="001D4A61" w:rsidRDefault="001D4A61" w:rsidP="00655B2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tbl>
            <w:tblPr>
              <w:tblW w:w="0" w:type="auto"/>
              <w:jc w:val="center"/>
              <w:tblInd w:w="1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40"/>
            </w:tblGrid>
            <w:tr w:rsidR="001D4A61" w14:paraId="7537C882" w14:textId="77777777" w:rsidTr="006C7401">
              <w:trPr>
                <w:trHeight w:val="555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A72F3A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С-Четверац-СС</w:t>
                  </w:r>
                </w:p>
                <w:p w14:paraId="6ACBA014" w14:textId="77777777" w:rsidR="001D4A61" w:rsidRPr="00EE4766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Личка 11</w:t>
                  </w:r>
                </w:p>
                <w:p w14:paraId="20C92191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Банатско Карађорђево,</w:t>
                  </w:r>
                </w:p>
                <w:p w14:paraId="5F198CB8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72384EE6" w14:textId="77777777" w:rsidR="001D4A61" w:rsidRDefault="001D4A61" w:rsidP="00655B26">
                  <w:pPr>
                    <w:tabs>
                      <w:tab w:val="left" w:pos="3150"/>
                    </w:tabs>
                    <w:spacing w:line="25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Н</w:t>
                  </w: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ТАКТ ТЕЛ: 063/72-96-772</w:t>
                  </w:r>
                </w:p>
              </w:tc>
            </w:tr>
            <w:tr w:rsidR="001D4A61" w14:paraId="25392F9F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142646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тамбена задруга „ВАША КУЋА“</w:t>
                  </w:r>
                </w:p>
                <w:p w14:paraId="380D3FCB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ул. Цара Душана 6</w:t>
                  </w:r>
                </w:p>
                <w:p w14:paraId="6F552C07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итиште</w:t>
                  </w:r>
                </w:p>
                <w:p w14:paraId="31870E37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3821-283,062/85-79-430</w:t>
                  </w:r>
                </w:p>
              </w:tc>
            </w:tr>
            <w:tr w:rsidR="001D4A61" w14:paraId="1143DE2D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E49FDC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.“Жиле 023“</w:t>
                  </w:r>
                </w:p>
                <w:p w14:paraId="66D57E21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ремска 14, Житиште</w:t>
                  </w:r>
                </w:p>
                <w:p w14:paraId="2754B592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0/328-20-95</w:t>
                  </w:r>
                </w:p>
                <w:p w14:paraId="77C665FF" w14:textId="77777777" w:rsidR="001D4A61" w:rsidRDefault="001D4A61" w:rsidP="00655B26">
                  <w:pPr>
                    <w:tabs>
                      <w:tab w:val="left" w:pos="3150"/>
                    </w:tabs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</w:tbl>
          <w:p w14:paraId="0313F76A" w14:textId="71C99691" w:rsidR="001D4A61" w:rsidRPr="001D4A61" w:rsidRDefault="001D4A61" w:rsidP="00655B2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D0585" w:rsidRPr="0066540E" w14:paraId="476EF79F" w14:textId="77777777" w:rsidTr="00655B26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59BB2C2B" w14:textId="35240351" w:rsidR="000D0585" w:rsidRDefault="000D0585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8647" w:type="dxa"/>
          </w:tcPr>
          <w:p w14:paraId="16EE2494" w14:textId="50E446A3" w:rsidR="000D0585" w:rsidRDefault="001D4A61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1D4A61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П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остављање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материјал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термичку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изолацију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испод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кровног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покривач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0D0585" w:rsidRPr="001D4A61">
              <w:rPr>
                <w:rFonts w:ascii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076AE89" w14:textId="77777777" w:rsidR="001D4A61" w:rsidRPr="001D4A61" w:rsidRDefault="001D4A61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tbl>
            <w:tblPr>
              <w:tblW w:w="0" w:type="auto"/>
              <w:jc w:val="center"/>
              <w:tblInd w:w="1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40"/>
            </w:tblGrid>
            <w:tr w:rsidR="001D4A61" w14:paraId="13CA8D71" w14:textId="77777777" w:rsidTr="006C7401">
              <w:trPr>
                <w:trHeight w:val="555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DF84C1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С-Четверац-СС</w:t>
                  </w:r>
                </w:p>
                <w:p w14:paraId="30F49098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Личка 11</w:t>
                  </w:r>
                </w:p>
                <w:p w14:paraId="315BDEB4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Банатско Карађорђево,</w:t>
                  </w:r>
                </w:p>
                <w:p w14:paraId="2C7B5DCF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3/72-96-772</w:t>
                  </w:r>
                </w:p>
              </w:tc>
            </w:tr>
          </w:tbl>
          <w:p w14:paraId="0BAE4087" w14:textId="77777777" w:rsidR="001D4A61" w:rsidRDefault="001D4A61" w:rsidP="00655B2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36EE387C" w14:textId="77777777" w:rsidR="001D4A61" w:rsidRDefault="001D4A61" w:rsidP="00655B2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7C9A52FF" w14:textId="50395E28" w:rsidR="001D4A61" w:rsidRPr="001D4A61" w:rsidRDefault="001D4A61" w:rsidP="00655B2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A30860" w:rsidRPr="0066540E" w14:paraId="41716E2E" w14:textId="77777777" w:rsidTr="00655B26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43630177" w14:textId="0EB46710" w:rsidR="00A30860" w:rsidRPr="0066540E" w:rsidRDefault="006A537D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A30860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2540F86B" w14:textId="77777777" w:rsidR="00655B26" w:rsidRPr="00655B26" w:rsidRDefault="00655B26" w:rsidP="00655B26">
            <w:pPr>
              <w:tabs>
                <w:tab w:val="left" w:pos="3150"/>
              </w:tabs>
              <w:jc w:val="center"/>
              <w:rPr>
                <w:rFonts w:ascii="Times New Roman" w:hAnsi="Times New Roman"/>
                <w:b/>
                <w:sz w:val="24"/>
                <w:szCs w:val="24"/>
                <w:lang w:val="sr-Cyrl-RS"/>
              </w:rPr>
            </w:pPr>
            <w:r w:rsidRPr="00655B26">
              <w:rPr>
                <w:rFonts w:ascii="Times New Roman" w:hAnsi="Times New Roman"/>
                <w:b/>
                <w:sz w:val="24"/>
                <w:szCs w:val="24"/>
                <w:lang w:val="sr-Cyrl-RS"/>
              </w:rPr>
              <w:t>Набавка и инсталација котлова на природан гас и/или биомасу (дрвни пелет, брикет, сечка), грејача простора, или замена постојећег грејача простора (котао или пећ) ефикаснијим, за породичне куће, станове</w:t>
            </w:r>
          </w:p>
          <w:p w14:paraId="68F1E9B6" w14:textId="77777777" w:rsidR="001D4A61" w:rsidRDefault="001D4A61" w:rsidP="00655B26">
            <w:pPr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tbl>
            <w:tblPr>
              <w:tblW w:w="0" w:type="auto"/>
              <w:jc w:val="center"/>
              <w:tblInd w:w="1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40"/>
            </w:tblGrid>
            <w:tr w:rsidR="001D4A61" w14:paraId="429C94C0" w14:textId="77777777" w:rsidTr="006C7401">
              <w:trPr>
                <w:trHeight w:val="555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2C9D9B5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NIVAS Co 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  <w:r>
                    <w:rPr>
                      <w:rFonts w:ascii="Times New Roman" w:hAnsi="Times New Roman"/>
                      <w:sz w:val="24"/>
                      <w:szCs w:val="24"/>
                    </w:rPr>
                    <w:t>,</w:t>
                  </w:r>
                </w:p>
                <w:p w14:paraId="14B1B1E6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Чарнојевићева 20,</w:t>
                  </w:r>
                </w:p>
                <w:p w14:paraId="0002806E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</w:p>
                <w:p w14:paraId="7B05A518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229B7F36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3/810-9551</w:t>
                  </w:r>
                </w:p>
                <w:p w14:paraId="426BF4D6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</w:tc>
            </w:tr>
            <w:tr w:rsidR="001D4A61" w14:paraId="7197365C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C036FE1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ТР ДАРМАТИК ЗРЕЊАНИН,</w:t>
                  </w:r>
                </w:p>
                <w:p w14:paraId="7AE7D451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арка Зрењанина 16 Зрењанин</w:t>
                  </w:r>
                </w:p>
                <w:p w14:paraId="2AC90F81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7E6486E0" w14:textId="77777777" w:rsidR="001D4A61" w:rsidRDefault="001D4A61" w:rsidP="00655B26">
                  <w:pPr>
                    <w:tabs>
                      <w:tab w:val="left" w:pos="3150"/>
                    </w:tabs>
                    <w:spacing w:line="25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515-113, 063/539-460</w:t>
                  </w:r>
                </w:p>
              </w:tc>
            </w:tr>
            <w:tr w:rsidR="001D4A61" w14:paraId="7C1BA7CC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0D5258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EXPORT-IMPORT GASTEC VRŠAC,</w:t>
                  </w:r>
                </w:p>
                <w:p w14:paraId="071CDB9B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Ђуре Цвејића2,</w:t>
                  </w:r>
                </w:p>
                <w:p w14:paraId="7921706B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Вршац</w:t>
                  </w:r>
                </w:p>
                <w:p w14:paraId="12E2B209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</w:p>
                <w:p w14:paraId="1DD4ABCF" w14:textId="77777777" w:rsidR="001D4A61" w:rsidRDefault="001D4A61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13/28-31-807, 063/25-23-29</w:t>
                  </w:r>
                </w:p>
                <w:p w14:paraId="02CFE1F2" w14:textId="77777777" w:rsidR="001D4A61" w:rsidRDefault="001D4A61" w:rsidP="00655B26">
                  <w:pPr>
                    <w:pStyle w:val="NoSpacing"/>
                    <w:jc w:val="center"/>
                    <w:rPr>
                      <w:lang w:val="sr-Cyrl-RS"/>
                    </w:rPr>
                  </w:pPr>
                </w:p>
              </w:tc>
            </w:tr>
            <w:tr w:rsidR="001D4A61" w14:paraId="1027FBC2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0147BB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Стамбена задруга „ВАША КУЋА“</w:t>
                  </w:r>
                </w:p>
                <w:p w14:paraId="68299CD5" w14:textId="77777777" w:rsidR="001D4A61" w:rsidRPr="00C073CE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ул. Цара Душана 6</w:t>
                  </w:r>
                </w:p>
                <w:p w14:paraId="1F7297A9" w14:textId="77777777" w:rsidR="001D4A61" w:rsidRDefault="001D4A61" w:rsidP="00655B26">
                  <w:pPr>
                    <w:pStyle w:val="NoSpacing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итиште</w:t>
                  </w:r>
                </w:p>
                <w:p w14:paraId="0A30E0AD" w14:textId="77777777" w:rsidR="001D4A61" w:rsidRDefault="001D4A61" w:rsidP="00655B26">
                  <w:pPr>
                    <w:pStyle w:val="NoSpacing"/>
                    <w:jc w:val="center"/>
                    <w:rPr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3821-283,062/85-79-430</w:t>
                  </w:r>
                </w:p>
              </w:tc>
            </w:tr>
          </w:tbl>
          <w:p w14:paraId="483C03FA" w14:textId="5A911A63" w:rsidR="001D4A61" w:rsidRPr="001D4A61" w:rsidRDefault="001D4A61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D0585" w:rsidRPr="0066540E" w14:paraId="0408763F" w14:textId="77777777" w:rsidTr="00655B26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22F073DC" w14:textId="21CB1DA8" w:rsidR="000D0585" w:rsidRDefault="00655B26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5845B141" w14:textId="77777777" w:rsidR="000D0585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 w:rsidRPr="00655B26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="000D0585" w:rsidRPr="00655B26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амена постојеће или уградња нове цевне мреже, грејних тела</w:t>
            </w:r>
            <w:r w:rsidR="006A537D" w:rsidRPr="00655B26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-радијатора и пратећег прибора</w:t>
            </w:r>
          </w:p>
          <w:p w14:paraId="30C2F3F8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tbl>
            <w:tblPr>
              <w:tblW w:w="0" w:type="auto"/>
              <w:jc w:val="center"/>
              <w:tblInd w:w="1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40"/>
            </w:tblGrid>
            <w:tr w:rsidR="00655B26" w14:paraId="0FBB35B6" w14:textId="77777777" w:rsidTr="006C7401">
              <w:trPr>
                <w:trHeight w:val="555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900789B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NIVAS Co 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  <w:r>
                    <w:rPr>
                      <w:rFonts w:ascii="Times New Roman" w:hAnsi="Times New Roman"/>
                      <w:sz w:val="24"/>
                      <w:szCs w:val="24"/>
                    </w:rPr>
                    <w:t>,</w:t>
                  </w:r>
                </w:p>
                <w:p w14:paraId="321FAB2D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Чарнојевићева 20,</w:t>
                  </w:r>
                </w:p>
                <w:p w14:paraId="03F6A129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</w:p>
                <w:p w14:paraId="27916422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3/810-9551</w:t>
                  </w:r>
                </w:p>
              </w:tc>
            </w:tr>
            <w:tr w:rsidR="00655B26" w14:paraId="15DD3E87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0833ED" w14:textId="77777777" w:rsidR="00655B26" w:rsidRDefault="00655B26" w:rsidP="00655B26">
                  <w:pPr>
                    <w:tabs>
                      <w:tab w:val="left" w:pos="3150"/>
                    </w:tabs>
                    <w:spacing w:line="25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ТР ДАРМАТИК ЗРЕЊАНИН,</w:t>
                  </w:r>
                </w:p>
                <w:p w14:paraId="01BCD668" w14:textId="77777777" w:rsidR="00655B26" w:rsidRDefault="00655B26" w:rsidP="00655B26">
                  <w:pPr>
                    <w:tabs>
                      <w:tab w:val="left" w:pos="3150"/>
                    </w:tabs>
                    <w:spacing w:line="25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арка Зрењанина 16, Зрењанин</w:t>
                  </w:r>
                </w:p>
                <w:p w14:paraId="4479F5F3" w14:textId="77777777" w:rsidR="00655B26" w:rsidRDefault="00655B26" w:rsidP="00655B26">
                  <w:pPr>
                    <w:tabs>
                      <w:tab w:val="left" w:pos="3150"/>
                    </w:tabs>
                    <w:spacing w:line="25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515-113, 063/539-460</w:t>
                  </w:r>
                </w:p>
              </w:tc>
            </w:tr>
            <w:tr w:rsidR="00655B26" w14:paraId="1D6E6FC7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B483F4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EXPORT-IMPORT GASTEC VRŠAC, 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Ђуре Цвејића2, Вршац</w:t>
                  </w:r>
                </w:p>
                <w:p w14:paraId="1F370959" w14:textId="77777777" w:rsidR="00655B26" w:rsidRDefault="00655B26" w:rsidP="00655B26">
                  <w:pPr>
                    <w:tabs>
                      <w:tab w:val="left" w:pos="3150"/>
                    </w:tabs>
                    <w:spacing w:line="25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Н</w:t>
                  </w: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ТАКТ ТЕЛ: 013/28-31-807, 063/25-23-29</w:t>
                  </w:r>
                </w:p>
              </w:tc>
            </w:tr>
          </w:tbl>
          <w:p w14:paraId="2DCFED7A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CD62E6D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47D91571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3DC4282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6E1867DD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D997AC9" w14:textId="78A11F96" w:rsidR="00655B26" w:rsidRP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0D0585" w:rsidRPr="0066540E" w14:paraId="5C5038EA" w14:textId="77777777" w:rsidTr="00655B26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55903968" w14:textId="36D773F8" w:rsidR="000D0585" w:rsidRDefault="00655B26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6EA190E" w14:textId="77777777" w:rsidR="000D0585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0D0585" w:rsidRPr="00655B26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</w:t>
            </w:r>
            <w:r w:rsidR="006A537D" w:rsidRPr="00655B26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новани грејач)</w:t>
            </w:r>
          </w:p>
          <w:p w14:paraId="563C1022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tbl>
            <w:tblPr>
              <w:tblW w:w="0" w:type="auto"/>
              <w:jc w:val="center"/>
              <w:tblInd w:w="1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40"/>
            </w:tblGrid>
            <w:tr w:rsidR="00655B26" w14:paraId="18FF7C46" w14:textId="77777777" w:rsidTr="006C7401">
              <w:trPr>
                <w:trHeight w:val="555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6320A8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NIVAS Co 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  <w:r>
                    <w:rPr>
                      <w:rFonts w:ascii="Times New Roman" w:hAnsi="Times New Roman"/>
                      <w:sz w:val="24"/>
                      <w:szCs w:val="24"/>
                    </w:rPr>
                    <w:t>,</w:t>
                  </w:r>
                </w:p>
                <w:p w14:paraId="25E8BD33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Чарнојевићева 20,</w:t>
                  </w:r>
                </w:p>
                <w:p w14:paraId="6CAF2438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</w:p>
                <w:p w14:paraId="160D5841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3/810-9551</w:t>
                  </w:r>
                </w:p>
              </w:tc>
            </w:tr>
            <w:tr w:rsidR="00655B26" w14:paraId="4358B9F0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C4F47EC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ТР ДАРМАТИК ЗРЕЊАНИН,</w:t>
                  </w:r>
                </w:p>
                <w:p w14:paraId="2886EEF2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арка Зрењанина 16</w:t>
                  </w:r>
                </w:p>
                <w:p w14:paraId="5B8974F5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515-113, 063/539-460</w:t>
                  </w:r>
                </w:p>
              </w:tc>
            </w:tr>
            <w:tr w:rsidR="00655B26" w14:paraId="027ED19C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E20B59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EXPORT-IMPORT GASTEC VRŠAC, 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Ђуре Цвејића2, Вршац</w:t>
                  </w:r>
                </w:p>
                <w:p w14:paraId="23DA2309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Н</w:t>
                  </w: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ТАКТ ТЕЛ: 013/28-31-807, 063/25-23-29</w:t>
                  </w:r>
                </w:p>
              </w:tc>
            </w:tr>
          </w:tbl>
          <w:p w14:paraId="395584FE" w14:textId="77777777" w:rsid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18F724EC" w14:textId="6AAD56DC" w:rsidR="00655B26" w:rsidRPr="00655B26" w:rsidRDefault="00655B26" w:rsidP="00655B26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0D0585" w:rsidRPr="0066540E" w14:paraId="7BBFC78D" w14:textId="77777777" w:rsidTr="00655B26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14:paraId="1F0E9995" w14:textId="532ED7E5" w:rsidR="000D0585" w:rsidRDefault="00655B26" w:rsidP="00655B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0D0585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182752D9" w14:textId="77777777" w:rsidR="000D0585" w:rsidRDefault="000D0585" w:rsidP="00655B26">
            <w:pPr>
              <w:jc w:val="center"/>
              <w:rPr>
                <w:rStyle w:val="markedcontent"/>
                <w:rFonts w:ascii="Times New Roman" w:hAnsi="Times New Roman" w:cs="Times New Roman"/>
                <w:b/>
                <w:lang w:val="sr-Cyrl-RS"/>
              </w:rPr>
            </w:pPr>
            <w:r w:rsidRPr="00655B2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и уградње соларних колектора у инсталацију за централну припрему потрошне топле воде </w:t>
            </w:r>
            <w:r w:rsidRPr="00655B26">
              <w:rPr>
                <w:rStyle w:val="markedcontent"/>
                <w:rFonts w:ascii="Times New Roman" w:hAnsi="Times New Roman" w:cs="Times New Roman"/>
                <w:b/>
                <w:lang w:val="sr-Cyrl-CS"/>
              </w:rPr>
              <w:t xml:space="preserve">за грејање санитарне потрошне топле воде и </w:t>
            </w:r>
            <w:proofErr w:type="spellStart"/>
            <w:r w:rsidRPr="00655B26">
              <w:rPr>
                <w:rStyle w:val="markedcontent"/>
                <w:rFonts w:ascii="Times New Roman" w:hAnsi="Times New Roman" w:cs="Times New Roman"/>
                <w:b/>
              </w:rPr>
              <w:t>пратеће</w:t>
            </w:r>
            <w:proofErr w:type="spellEnd"/>
            <w:r w:rsidRPr="00655B26">
              <w:rPr>
                <w:rStyle w:val="markedcontent"/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55B26">
              <w:rPr>
                <w:rStyle w:val="markedcontent"/>
                <w:rFonts w:ascii="Times New Roman" w:hAnsi="Times New Roman" w:cs="Times New Roman"/>
                <w:b/>
              </w:rPr>
              <w:t>инсталације</w:t>
            </w:r>
            <w:proofErr w:type="spellEnd"/>
            <w:r w:rsidRPr="00655B26">
              <w:rPr>
                <w:rStyle w:val="markedcontent"/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55B26">
              <w:rPr>
                <w:rStyle w:val="markedcontent"/>
                <w:rFonts w:ascii="Times New Roman" w:hAnsi="Times New Roman" w:cs="Times New Roman"/>
                <w:b/>
              </w:rPr>
              <w:t>грејног</w:t>
            </w:r>
            <w:proofErr w:type="spellEnd"/>
            <w:r w:rsidRPr="00655B26">
              <w:rPr>
                <w:rStyle w:val="markedcontent"/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655B26">
              <w:rPr>
                <w:rStyle w:val="markedcontent"/>
                <w:rFonts w:ascii="Times New Roman" w:hAnsi="Times New Roman" w:cs="Times New Roman"/>
                <w:b/>
              </w:rPr>
              <w:t>система</w:t>
            </w:r>
            <w:proofErr w:type="spellEnd"/>
          </w:p>
          <w:p w14:paraId="37A21232" w14:textId="77777777" w:rsidR="00655B26" w:rsidRDefault="00655B26" w:rsidP="00655B26">
            <w:pPr>
              <w:jc w:val="center"/>
              <w:rPr>
                <w:rStyle w:val="markedcontent"/>
                <w:rFonts w:ascii="Times New Roman" w:hAnsi="Times New Roman" w:cs="Times New Roman"/>
                <w:b/>
                <w:lang w:val="sr-Cyrl-RS"/>
              </w:rPr>
            </w:pPr>
          </w:p>
          <w:tbl>
            <w:tblPr>
              <w:tblW w:w="0" w:type="auto"/>
              <w:jc w:val="center"/>
              <w:tblInd w:w="10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640"/>
            </w:tblGrid>
            <w:tr w:rsidR="00655B26" w14:paraId="58CA5354" w14:textId="77777777" w:rsidTr="006C7401">
              <w:trPr>
                <w:trHeight w:val="555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FFD8CFE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NIVAS Co 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  <w:r>
                    <w:rPr>
                      <w:rFonts w:ascii="Times New Roman" w:hAnsi="Times New Roman"/>
                      <w:sz w:val="24"/>
                      <w:szCs w:val="24"/>
                    </w:rPr>
                    <w:t>,</w:t>
                  </w:r>
                </w:p>
                <w:p w14:paraId="4D16C67D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Чарнојевићева 20,</w:t>
                  </w:r>
                </w:p>
                <w:p w14:paraId="7DC9778F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Зрењанин</w:t>
                  </w:r>
                </w:p>
                <w:p w14:paraId="34FC9419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63/810-9551</w:t>
                  </w:r>
                </w:p>
              </w:tc>
            </w:tr>
            <w:tr w:rsidR="00655B26" w14:paraId="6C017023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4EBABF5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ТР ДАРМАТИК ЗРЕЊАНИН,</w:t>
                  </w:r>
                </w:p>
                <w:p w14:paraId="4030CC2B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Жарка Зрењанина 16</w:t>
                  </w:r>
                </w:p>
                <w:p w14:paraId="2B155242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C073CE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НТАКТ ТЕЛ: 023/515-113, 063/539-460</w:t>
                  </w:r>
                </w:p>
              </w:tc>
            </w:tr>
            <w:tr w:rsidR="00655B26" w14:paraId="4F65EA59" w14:textId="77777777" w:rsidTr="006C7401">
              <w:trPr>
                <w:trHeight w:val="570"/>
                <w:jc w:val="center"/>
              </w:trPr>
              <w:tc>
                <w:tcPr>
                  <w:tcW w:w="5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37D778" w14:textId="77777777" w:rsidR="00655B26" w:rsidRDefault="00655B26" w:rsidP="00655B26">
                  <w:pPr>
                    <w:spacing w:after="0" w:line="276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EXPORT-IMPORT GASTEC VRŠAC, </w:t>
                  </w:r>
                  <w:r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Ђуре Цвејића 2, Вршац</w:t>
                  </w:r>
                </w:p>
                <w:p w14:paraId="0F51C7AD" w14:textId="77777777" w:rsidR="00655B26" w:rsidRDefault="00655B26" w:rsidP="00655B26">
                  <w:pPr>
                    <w:tabs>
                      <w:tab w:val="left" w:pos="3150"/>
                    </w:tabs>
                    <w:spacing w:line="254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</w:pPr>
                  <w:r w:rsidRPr="006C13A9">
                    <w:rPr>
                      <w:rFonts w:ascii="Times New Roman" w:hAnsi="Times New Roman"/>
                      <w:sz w:val="24"/>
                      <w:szCs w:val="24"/>
                      <w:lang w:val="sr-Cyrl-RS"/>
                    </w:rPr>
                    <w:t>КОТАКТ ТЕЛ: 013/28-31-807, 063/25-23-29</w:t>
                  </w:r>
                </w:p>
              </w:tc>
            </w:tr>
          </w:tbl>
          <w:p w14:paraId="0E26A620" w14:textId="5943C69D" w:rsidR="00655B26" w:rsidRPr="00655B26" w:rsidRDefault="00655B26" w:rsidP="00655B26">
            <w:pPr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</w:tc>
      </w:tr>
    </w:tbl>
    <w:p w14:paraId="6618597A" w14:textId="79ECE2A9" w:rsidR="00CB7E8C" w:rsidRPr="002C788C" w:rsidRDefault="00CB7E8C" w:rsidP="00655B26">
      <w:pPr>
        <w:spacing w:after="0" w:line="276" w:lineRule="auto"/>
        <w:jc w:val="center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CB7E8C" w:rsidRPr="002C788C" w:rsidSect="001D4A61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2C9184" w14:textId="77777777" w:rsidR="0019708A" w:rsidRDefault="0019708A" w:rsidP="00CB7E8C">
      <w:pPr>
        <w:spacing w:after="0" w:line="240" w:lineRule="auto"/>
      </w:pPr>
      <w:r>
        <w:separator/>
      </w:r>
    </w:p>
  </w:endnote>
  <w:endnote w:type="continuationSeparator" w:id="0">
    <w:p w14:paraId="0CE8088F" w14:textId="77777777" w:rsidR="0019708A" w:rsidRDefault="0019708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042929" w14:textId="77777777" w:rsidR="0019708A" w:rsidRDefault="0019708A" w:rsidP="00CB7E8C">
      <w:pPr>
        <w:spacing w:after="0" w:line="240" w:lineRule="auto"/>
      </w:pPr>
      <w:r>
        <w:separator/>
      </w:r>
    </w:p>
  </w:footnote>
  <w:footnote w:type="continuationSeparator" w:id="0">
    <w:p w14:paraId="567A72E6" w14:textId="77777777" w:rsidR="0019708A" w:rsidRDefault="0019708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9708A"/>
    <w:rsid w:val="001D4A61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55B26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paragraph" w:styleId="NoSpacing">
    <w:name w:val="No Spacing"/>
    <w:link w:val="NoSpacingChar"/>
    <w:uiPriority w:val="1"/>
    <w:qFormat/>
    <w:rsid w:val="001D4A61"/>
    <w:pPr>
      <w:spacing w:after="0" w:line="240" w:lineRule="auto"/>
    </w:pPr>
    <w:rPr>
      <w:rFonts w:ascii="Calibri" w:eastAsia="Calibri" w:hAnsi="Calibri" w:cs="Times New Roman"/>
      <w:lang w:val="sr-Latn-RS"/>
    </w:rPr>
  </w:style>
  <w:style w:type="character" w:customStyle="1" w:styleId="NoSpacingChar">
    <w:name w:val="No Spacing Char"/>
    <w:link w:val="NoSpacing"/>
    <w:uiPriority w:val="1"/>
    <w:locked/>
    <w:rsid w:val="001D4A61"/>
    <w:rPr>
      <w:rFonts w:ascii="Calibri" w:eastAsia="Calibri" w:hAnsi="Calibri" w:cs="Times New Roman"/>
      <w:lang w:val="sr-Latn-R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paragraph" w:styleId="NoSpacing">
    <w:name w:val="No Spacing"/>
    <w:link w:val="NoSpacingChar"/>
    <w:uiPriority w:val="1"/>
    <w:qFormat/>
    <w:rsid w:val="001D4A61"/>
    <w:pPr>
      <w:spacing w:after="0" w:line="240" w:lineRule="auto"/>
    </w:pPr>
    <w:rPr>
      <w:rFonts w:ascii="Calibri" w:eastAsia="Calibri" w:hAnsi="Calibri" w:cs="Times New Roman"/>
      <w:lang w:val="sr-Latn-RS"/>
    </w:rPr>
  </w:style>
  <w:style w:type="character" w:customStyle="1" w:styleId="NoSpacingChar">
    <w:name w:val="No Spacing Char"/>
    <w:link w:val="NoSpacing"/>
    <w:uiPriority w:val="1"/>
    <w:locked/>
    <w:rsid w:val="001D4A61"/>
    <w:rPr>
      <w:rFonts w:ascii="Calibri" w:eastAsia="Calibri" w:hAnsi="Calibri" w:cs="Times New Roman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171E0-77B1-41D0-84C3-27847574C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cp:lastPrinted>2021-07-21T07:14:00Z</cp:lastPrinted>
  <dcterms:created xsi:type="dcterms:W3CDTF">2022-07-05T08:35:00Z</dcterms:created>
  <dcterms:modified xsi:type="dcterms:W3CDTF">2022-07-05T08:35:00Z</dcterms:modified>
</cp:coreProperties>
</file>